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81DBF" w14:textId="51FDFB7E" w:rsidR="00E40D2D" w:rsidRDefault="00F043D7" w:rsidP="00F043D7">
      <w:r>
        <w:fldChar w:fldCharType="begin"/>
      </w:r>
      <w:r>
        <w:instrText xml:space="preserve"> HYPERLINK "</w:instrText>
      </w:r>
      <w:r w:rsidRPr="00F043D7">
        <w:instrText>https://www.loom.com/share/5d03e763c7a941019e0cac6edec63df9</w:instrText>
      </w:r>
      <w:r>
        <w:instrText xml:space="preserve">" </w:instrText>
      </w:r>
      <w:r>
        <w:fldChar w:fldCharType="separate"/>
      </w:r>
      <w:r w:rsidRPr="005C4211">
        <w:rPr>
          <w:rStyle w:val="Hyperlink"/>
        </w:rPr>
        <w:t>https://www.loom.com/share/5d03e763c7a941019e0cac6edec63df9</w:t>
      </w:r>
      <w:r>
        <w:fldChar w:fldCharType="end"/>
      </w:r>
    </w:p>
    <w:p w14:paraId="35D2719B" w14:textId="17A5E4FF" w:rsidR="00F043D7" w:rsidRDefault="00F043D7" w:rsidP="00F043D7"/>
    <w:p w14:paraId="524EC468" w14:textId="10B7CFBB" w:rsidR="00F043D7" w:rsidRPr="00F043D7" w:rsidRDefault="00F043D7" w:rsidP="00F043D7">
      <w:r>
        <w:t>For this assignment</w:t>
      </w:r>
      <w:r w:rsidR="00A71C39">
        <w:t>,</w:t>
      </w:r>
      <w:r>
        <w:t xml:space="preserve"> I created 100k data entries with 5 </w:t>
      </w:r>
      <w:r w:rsidR="00A71C39">
        <w:t>subcategories</w:t>
      </w:r>
      <w:r>
        <w:t xml:space="preserve"> each. Each entry represents a </w:t>
      </w:r>
      <w:r w:rsidR="00A71C39">
        <w:t>person,</w:t>
      </w:r>
      <w:r>
        <w:t xml:space="preserve"> and </w:t>
      </w:r>
      <w:r w:rsidR="00A71C39">
        <w:t>each person's contents are their first name, last name, state of birth, birth month, and</w:t>
      </w:r>
      <w:r>
        <w:t xml:space="preserve"> favorite color. To show that my program can read info from a text file after reading in the data I chose a random person and printed out </w:t>
      </w:r>
      <w:proofErr w:type="gramStart"/>
      <w:r>
        <w:t>all of</w:t>
      </w:r>
      <w:proofErr w:type="gramEnd"/>
      <w:r>
        <w:t xml:space="preserve"> their info. The data from this that I choose to summarize is the favorite color where I showed the summary of all respondents and just the data of respondents born in December. Due to the Formatting</w:t>
      </w:r>
      <w:r w:rsidR="00A71C39">
        <w:t>,</w:t>
      </w:r>
      <w:r>
        <w:t xml:space="preserve"> this could also be used to find the most common name by state or if</w:t>
      </w:r>
      <w:r w:rsidR="00A71C39">
        <w:t xml:space="preserve"> states tend to have more births in any given month compared to others. Since this is a randomly generated data set, I didn’t show these examples as they would also show as random, just like the color example. I chose to summarize my data with a pie chart instead of numbers as differences are much easier to visualize this way.</w:t>
      </w:r>
    </w:p>
    <w:sectPr w:rsidR="00F043D7" w:rsidRPr="00F043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tTQ1MTe0MDY1tDRQ0lEKTi0uzszPAykwrAUAsIrmQiwAAAA="/>
  </w:docVars>
  <w:rsids>
    <w:rsidRoot w:val="00F043D7"/>
    <w:rsid w:val="000B5A0C"/>
    <w:rsid w:val="00A71C39"/>
    <w:rsid w:val="00CF2094"/>
    <w:rsid w:val="00E40D2D"/>
    <w:rsid w:val="00F0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5400D"/>
  <w15:chartTrackingRefBased/>
  <w15:docId w15:val="{AC6CADDB-D171-4FD5-B2A3-9D4FA9AFF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43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43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yte</dc:creator>
  <cp:keywords/>
  <dc:description/>
  <cp:lastModifiedBy>Thomas Kyte</cp:lastModifiedBy>
  <cp:revision>1</cp:revision>
  <dcterms:created xsi:type="dcterms:W3CDTF">2022-08-03T00:19:00Z</dcterms:created>
  <dcterms:modified xsi:type="dcterms:W3CDTF">2022-08-03T00:36:00Z</dcterms:modified>
</cp:coreProperties>
</file>